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1EEC7" w14:textId="673433CF" w:rsidR="009033D9" w:rsidRDefault="002738D3">
      <w:r w:rsidRPr="002738D3">
        <w:rPr>
          <w:b/>
          <w:bCs/>
        </w:rPr>
        <w:t>Meta Analysis</w:t>
      </w:r>
      <w:r>
        <w:t xml:space="preserve"> – Quantitative research (literature review), it pulls together the outcomes of many studies that all share a common variable. It puts together all the information and stitch together a much larger dataset (this is very high quality)</w:t>
      </w:r>
    </w:p>
    <w:p w14:paraId="58B470D4" w14:textId="1D594CAF" w:rsidR="002738D3" w:rsidRDefault="002738D3"/>
    <w:p w14:paraId="05DF9CFC" w14:textId="3839EFAD" w:rsidR="002738D3" w:rsidRDefault="002738D3">
      <w:r w:rsidRPr="002738D3">
        <w:rPr>
          <w:b/>
          <w:bCs/>
        </w:rPr>
        <w:t>Systematic Review</w:t>
      </w:r>
      <w:r>
        <w:t xml:space="preserve"> – Gathering (using a systematic approach) the entirety of the literature on a given topic (an exhaustive search) they generally pull together 20 to 80 different papers (studies), extracts information from them and then draw a wider theme using what has been found.</w:t>
      </w:r>
      <w:r w:rsidR="00F1580B">
        <w:t xml:space="preserve"> You </w:t>
      </w:r>
      <w:r w:rsidR="00531AB5">
        <w:t>must</w:t>
      </w:r>
      <w:r w:rsidR="00F1580B">
        <w:t xml:space="preserve"> come up with a protocol (steps to retrieve the literature)</w:t>
      </w:r>
      <w:r w:rsidR="008F7E60">
        <w:t>. Stop cherry picking papers.</w:t>
      </w:r>
    </w:p>
    <w:p w14:paraId="2E524A7D" w14:textId="260073E2" w:rsidR="00811DEC" w:rsidRDefault="00811DEC"/>
    <w:p w14:paraId="7A6A60BE" w14:textId="77777777" w:rsidR="00811DEC" w:rsidRDefault="00811DEC"/>
    <w:sectPr w:rsidR="00811D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7U0tjSwtDA0NDJQ0lEKTi0uzszPAykwrAUAl0X+bywAAAA="/>
  </w:docVars>
  <w:rsids>
    <w:rsidRoot w:val="002738D3"/>
    <w:rsid w:val="002738D3"/>
    <w:rsid w:val="00531AB5"/>
    <w:rsid w:val="00606CD6"/>
    <w:rsid w:val="00811DEC"/>
    <w:rsid w:val="008F7E60"/>
    <w:rsid w:val="009033D9"/>
    <w:rsid w:val="00F15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73473"/>
  <w15:chartTrackingRefBased/>
  <w15:docId w15:val="{E0BA85D9-E267-43B7-A521-4104BC7D4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</dc:creator>
  <cp:keywords/>
  <dc:description/>
  <cp:lastModifiedBy>Ismail Kef</cp:lastModifiedBy>
  <cp:revision>6</cp:revision>
  <dcterms:created xsi:type="dcterms:W3CDTF">2022-02-17T12:52:00Z</dcterms:created>
  <dcterms:modified xsi:type="dcterms:W3CDTF">2022-02-17T12:58:00Z</dcterms:modified>
</cp:coreProperties>
</file>